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GcoDQIAAB4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YEA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ZZEQ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lastRenderedPageBreak/>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r w:rsidRPr="00F175EA">
        <w:rPr>
          <w:sz w:val="22"/>
          <w:szCs w:val="22"/>
        </w:rPr>
        <w:t>i.</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9F4DA51" w14:textId="1EC0A6A0" w:rsidR="007463D8" w:rsidRPr="00590C8D" w:rsidRDefault="007463D8" w:rsidP="007463D8">
      <w:pPr>
        <w:pStyle w:val="ListParagraph"/>
        <w:numPr>
          <w:ilvl w:val="0"/>
          <w:numId w:val="6"/>
        </w:numPr>
        <w:spacing w:after="15" w:line="248" w:lineRule="auto"/>
        <w:contextualSpacing/>
        <w:rPr>
          <w:sz w:val="22"/>
          <w:szCs w:val="22"/>
          <w:u w:val="single"/>
        </w:rPr>
      </w:pPr>
      <w:r w:rsidRPr="00B90AA5">
        <w:rPr>
          <w:sz w:val="22"/>
          <w:szCs w:val="22"/>
        </w:rPr>
        <w:t xml:space="preserve">Commercial applicators making outdoor treatments to residential properties must implement a system, based on Board approved methods, to positively identify the property of their customers. </w:t>
      </w:r>
      <w:r w:rsidRPr="00B9118F">
        <w:rPr>
          <w:sz w:val="22"/>
          <w:szCs w:val="22"/>
        </w:rPr>
        <w:t>After December 31, 2023, the master applicator responsible for the supervision of certified and noncertified applicators at each branch location must ensure that all applicators under their supervision are trained, annually, on positive identification of proper treatment sites. This master applicator must maintain records of the method of positive identification of proper treatment sites as adopted by the branch location. Appropriate positive identification methods that must be employed include at least one of the following:</w:t>
      </w:r>
    </w:p>
    <w:p w14:paraId="2168388F" w14:textId="77777777" w:rsidR="007463D8" w:rsidRDefault="007463D8" w:rsidP="007463D8">
      <w:pPr>
        <w:spacing w:after="15" w:line="247" w:lineRule="auto"/>
        <w:contextualSpacing/>
        <w:rPr>
          <w:sz w:val="22"/>
          <w:szCs w:val="22"/>
          <w:u w:val="single"/>
        </w:rPr>
      </w:pPr>
    </w:p>
    <w:p w14:paraId="364E8557" w14:textId="77777777" w:rsidR="007463D8" w:rsidRPr="002A3515" w:rsidRDefault="007463D8" w:rsidP="007463D8">
      <w:pPr>
        <w:pStyle w:val="ListParagraph"/>
        <w:numPr>
          <w:ilvl w:val="0"/>
          <w:numId w:val="7"/>
        </w:numPr>
        <w:spacing w:after="15" w:line="247" w:lineRule="auto"/>
        <w:contextualSpacing/>
        <w:rPr>
          <w:sz w:val="22"/>
          <w:szCs w:val="22"/>
        </w:rPr>
      </w:pPr>
      <w:r w:rsidRPr="002A3515">
        <w:rPr>
          <w:sz w:val="22"/>
          <w:szCs w:val="22"/>
        </w:rPr>
        <w:t>Obtain the customer’s electric meter number in advance of the treatment, list it on the work order or invoice, and require the applicator to check for that number before initiating the treatment.</w:t>
      </w:r>
    </w:p>
    <w:p w14:paraId="7D5E27B4" w14:textId="77777777" w:rsidR="007463D8" w:rsidRPr="00B90AA5" w:rsidRDefault="007463D8" w:rsidP="007463D8">
      <w:pPr>
        <w:spacing w:after="15" w:line="247" w:lineRule="auto"/>
        <w:contextualSpacing/>
        <w:rPr>
          <w:sz w:val="22"/>
          <w:szCs w:val="22"/>
          <w:u w:val="single"/>
        </w:rPr>
      </w:pPr>
    </w:p>
    <w:p w14:paraId="20262113"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lastRenderedPageBreak/>
        <w:t xml:space="preserve">Visit the customer in advance of the treatment, and using a global positioning system (GPS), identify the coordinates of each property to be treated.  Include the coordinates on the work order or invoice, equip the applicator with a GPS unit, and require that employee to check for those coordinates before initiating any treatment.  </w:t>
      </w:r>
    </w:p>
    <w:p w14:paraId="71CF92F7" w14:textId="77777777" w:rsidR="007463D8" w:rsidRPr="002A3515" w:rsidRDefault="007463D8" w:rsidP="007463D8">
      <w:pPr>
        <w:spacing w:after="15" w:line="248" w:lineRule="auto"/>
        <w:contextualSpacing/>
        <w:rPr>
          <w:sz w:val="22"/>
          <w:szCs w:val="22"/>
        </w:rPr>
      </w:pPr>
    </w:p>
    <w:p w14:paraId="43460F5B"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t xml:space="preserve">Visit the customer in advance of the treatment and take a digital time/date stamped photo of the home and any distinctive features of the property.  Include the photo on the work order or invoice and require the applicator to carefully check the photo before initiating any treatment. </w:t>
      </w:r>
    </w:p>
    <w:p w14:paraId="71C7F930" w14:textId="77777777" w:rsidR="007463D8" w:rsidRPr="002A3515" w:rsidRDefault="007463D8" w:rsidP="007463D8">
      <w:pPr>
        <w:spacing w:after="15" w:line="248" w:lineRule="auto"/>
        <w:contextualSpacing/>
        <w:rPr>
          <w:sz w:val="22"/>
          <w:szCs w:val="22"/>
        </w:rPr>
      </w:pPr>
    </w:p>
    <w:p w14:paraId="1FAF8C31"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t>Visit the customer in advance of the treatment and attach a company logo or other unique identifying tag on the property.  Include the location of the logo/tag on the work order or invoice and require the applicator to carefully check for its presence before initiating any treatment.</w:t>
      </w:r>
    </w:p>
    <w:p w14:paraId="2CA2010E" w14:textId="77777777" w:rsidR="007463D8" w:rsidRPr="002A3515" w:rsidRDefault="007463D8" w:rsidP="007463D8">
      <w:pPr>
        <w:pStyle w:val="ListParagraph"/>
        <w:spacing w:after="15" w:line="248" w:lineRule="auto"/>
        <w:ind w:left="2160"/>
        <w:contextualSpacing/>
        <w:rPr>
          <w:sz w:val="22"/>
          <w:szCs w:val="22"/>
        </w:rPr>
      </w:pPr>
    </w:p>
    <w:p w14:paraId="5E0F33FA" w14:textId="77777777" w:rsidR="007463D8" w:rsidRPr="002A3515" w:rsidRDefault="007463D8" w:rsidP="007463D8">
      <w:pPr>
        <w:pStyle w:val="ListParagraph"/>
        <w:numPr>
          <w:ilvl w:val="0"/>
          <w:numId w:val="7"/>
        </w:numPr>
        <w:spacing w:after="15" w:line="247" w:lineRule="auto"/>
        <w:contextualSpacing/>
        <w:rPr>
          <w:sz w:val="22"/>
          <w:szCs w:val="22"/>
        </w:rPr>
      </w:pPr>
      <w:r w:rsidRPr="002A3515">
        <w:rPr>
          <w:sz w:val="22"/>
          <w:szCs w:val="22"/>
        </w:rPr>
        <w:t xml:space="preserve">Any methods that were submitted in writing to the Board prior to March 1, 2024. Any methods submitted after this date may be subject to approval by staff.  </w:t>
      </w:r>
    </w:p>
    <w:p w14:paraId="0849D903" w14:textId="77777777" w:rsidR="007463D8" w:rsidRPr="002A3515" w:rsidRDefault="007463D8" w:rsidP="007463D8">
      <w:pPr>
        <w:spacing w:after="15" w:line="248" w:lineRule="auto"/>
        <w:ind w:left="720"/>
        <w:contextualSpacing/>
        <w:rPr>
          <w:sz w:val="22"/>
          <w:szCs w:val="22"/>
        </w:rPr>
      </w:pPr>
    </w:p>
    <w:p w14:paraId="1416FDBE" w14:textId="7AF48183" w:rsidR="007463D8" w:rsidRPr="002A3515" w:rsidRDefault="007463D8" w:rsidP="007463D8">
      <w:pPr>
        <w:spacing w:line="259" w:lineRule="auto"/>
        <w:ind w:firstLine="720"/>
        <w:rPr>
          <w:sz w:val="22"/>
          <w:szCs w:val="22"/>
        </w:rPr>
      </w:pPr>
      <w:r w:rsidRPr="002A3515">
        <w:rPr>
          <w:sz w:val="22"/>
          <w:szCs w:val="22"/>
        </w:rPr>
        <w:t>B</w:t>
      </w:r>
      <w:r w:rsidR="00FF699D">
        <w:rPr>
          <w:sz w:val="22"/>
          <w:szCs w:val="22"/>
        </w:rPr>
        <w:t>.</w:t>
      </w:r>
      <w:r w:rsidRPr="002A3515">
        <w:rPr>
          <w:sz w:val="22"/>
          <w:szCs w:val="22"/>
        </w:rPr>
        <w:t xml:space="preserve"> </w:t>
      </w:r>
      <w:r w:rsidRPr="002A3515">
        <w:rPr>
          <w:sz w:val="22"/>
          <w:szCs w:val="22"/>
        </w:rPr>
        <w:tab/>
        <w:t xml:space="preserve">Violations of Chapter 20, Section 7 is grounds for the suspension of certification or </w:t>
      </w:r>
      <w:r w:rsidRPr="002A3515">
        <w:rPr>
          <w:sz w:val="22"/>
          <w:szCs w:val="22"/>
        </w:rPr>
        <w:tab/>
      </w:r>
      <w:r w:rsidRPr="002A3515">
        <w:rPr>
          <w:sz w:val="22"/>
          <w:szCs w:val="22"/>
        </w:rPr>
        <w:tab/>
      </w:r>
      <w:r w:rsidRPr="002A3515">
        <w:rPr>
          <w:sz w:val="22"/>
          <w:szCs w:val="22"/>
        </w:rPr>
        <w:tab/>
        <w:t xml:space="preserve">licensure under 22 M.R.S.A §1471-D(7). </w:t>
      </w:r>
    </w:p>
    <w:p w14:paraId="51111799" w14:textId="77777777" w:rsidR="007463D8" w:rsidRPr="002A3515" w:rsidRDefault="007463D8" w:rsidP="007463D8">
      <w:pPr>
        <w:spacing w:line="259" w:lineRule="auto"/>
        <w:rPr>
          <w:sz w:val="22"/>
          <w:szCs w:val="22"/>
        </w:rPr>
      </w:pPr>
    </w:p>
    <w:p w14:paraId="17C31D8E" w14:textId="77777777"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 xml:space="preserve">For a first violation the applicators license/certification may be </w:t>
      </w:r>
      <w:proofErr w:type="gramStart"/>
      <w:r w:rsidRPr="002A3515">
        <w:rPr>
          <w:sz w:val="22"/>
          <w:szCs w:val="22"/>
        </w:rPr>
        <w:t>suspended;</w:t>
      </w:r>
      <w:proofErr w:type="gramEnd"/>
    </w:p>
    <w:p w14:paraId="33518350" w14:textId="77777777" w:rsidR="007463D8" w:rsidRPr="002A3515" w:rsidRDefault="007463D8" w:rsidP="007463D8">
      <w:pPr>
        <w:pStyle w:val="ListParagraph"/>
        <w:spacing w:line="259" w:lineRule="auto"/>
        <w:ind w:left="2160"/>
        <w:rPr>
          <w:sz w:val="22"/>
          <w:szCs w:val="22"/>
        </w:rPr>
      </w:pPr>
    </w:p>
    <w:p w14:paraId="59276CC7" w14:textId="447A0D02"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second violation</w:t>
      </w:r>
      <w:r w:rsidR="00AA64EC" w:rsidRPr="002A3515">
        <w:rPr>
          <w:sz w:val="22"/>
          <w:szCs w:val="22"/>
        </w:rPr>
        <w:t xml:space="preserve"> under the same master applicator and within the same company</w:t>
      </w:r>
      <w:r w:rsidRPr="002A3515">
        <w:rPr>
          <w:sz w:val="22"/>
          <w:szCs w:val="22"/>
        </w:rPr>
        <w:t xml:space="preserve"> w</w:t>
      </w:r>
      <w:r w:rsidR="00AA64EC" w:rsidRPr="002A3515">
        <w:rPr>
          <w:sz w:val="22"/>
          <w:szCs w:val="22"/>
        </w:rPr>
        <w:t>it</w:t>
      </w:r>
      <w:r w:rsidRPr="002A3515">
        <w:rPr>
          <w:sz w:val="22"/>
          <w:szCs w:val="22"/>
        </w:rPr>
        <w:t xml:space="preserve">hin a 5-year period the </w:t>
      </w:r>
      <w:proofErr w:type="gramStart"/>
      <w:r w:rsidRPr="002A3515">
        <w:rPr>
          <w:sz w:val="22"/>
          <w:szCs w:val="22"/>
        </w:rPr>
        <w:t>applicator’s</w:t>
      </w:r>
      <w:proofErr w:type="gramEnd"/>
      <w:r w:rsidRPr="002A3515">
        <w:rPr>
          <w:sz w:val="22"/>
          <w:szCs w:val="22"/>
        </w:rPr>
        <w:t xml:space="preserve"> and master’s licensure/certification may be suspended; and</w:t>
      </w:r>
    </w:p>
    <w:p w14:paraId="5884EA87" w14:textId="77777777" w:rsidR="007463D8" w:rsidRPr="002A3515" w:rsidRDefault="007463D8" w:rsidP="007463D8">
      <w:pPr>
        <w:pStyle w:val="ListParagraph"/>
        <w:ind w:left="0"/>
        <w:rPr>
          <w:sz w:val="22"/>
          <w:szCs w:val="22"/>
        </w:rPr>
      </w:pPr>
    </w:p>
    <w:p w14:paraId="7E262DE2" w14:textId="2D0E7034"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third violation</w:t>
      </w:r>
      <w:r w:rsidR="00AA64EC" w:rsidRPr="002A3515">
        <w:rPr>
          <w:sz w:val="22"/>
          <w:szCs w:val="22"/>
        </w:rPr>
        <w:t xml:space="preserve"> </w:t>
      </w:r>
      <w:proofErr w:type="spellStart"/>
      <w:r w:rsidR="00AA64EC" w:rsidRPr="002A3515">
        <w:rPr>
          <w:sz w:val="22"/>
          <w:szCs w:val="22"/>
        </w:rPr>
        <w:t>violation</w:t>
      </w:r>
      <w:proofErr w:type="spellEnd"/>
      <w:r w:rsidR="00AA64EC" w:rsidRPr="002A3515">
        <w:rPr>
          <w:sz w:val="22"/>
          <w:szCs w:val="22"/>
        </w:rPr>
        <w:t xml:space="preserve"> under the same master applicator and within the same company</w:t>
      </w:r>
      <w:r w:rsidRPr="002A3515">
        <w:rPr>
          <w:sz w:val="22"/>
          <w:szCs w:val="22"/>
        </w:rPr>
        <w:t xml:space="preserve"> within a </w:t>
      </w:r>
      <w:r w:rsidR="00AA64EC" w:rsidRPr="002A3515">
        <w:rPr>
          <w:sz w:val="22"/>
          <w:szCs w:val="22"/>
        </w:rPr>
        <w:t>five-year</w:t>
      </w:r>
      <w:r w:rsidRPr="002A3515">
        <w:rPr>
          <w:sz w:val="22"/>
          <w:szCs w:val="22"/>
        </w:rPr>
        <w:t xml:space="preserve"> period the applicator’s, master’s, and firm’s licensure/certification may be suspended. </w:t>
      </w:r>
    </w:p>
    <w:p w14:paraId="19BB2613" w14:textId="77777777" w:rsidR="007463D8" w:rsidRPr="002A3515" w:rsidRDefault="007463D8" w:rsidP="007463D8">
      <w:pPr>
        <w:pStyle w:val="ListParagraph"/>
        <w:rPr>
          <w:sz w:val="22"/>
          <w:szCs w:val="22"/>
        </w:rPr>
      </w:pPr>
    </w:p>
    <w:p w14:paraId="3BB05AD4" w14:textId="77777777" w:rsidR="007463D8" w:rsidRPr="002A3515" w:rsidRDefault="007463D8" w:rsidP="007463D8">
      <w:pPr>
        <w:spacing w:line="259" w:lineRule="auto"/>
        <w:ind w:left="1440"/>
        <w:rPr>
          <w:sz w:val="22"/>
          <w:szCs w:val="22"/>
        </w:rPr>
      </w:pPr>
      <w:r w:rsidRPr="002A3515">
        <w:rPr>
          <w:sz w:val="22"/>
          <w:szCs w:val="22"/>
        </w:rPr>
        <w:t>Penalties may also be imposed pursuant to 7 M.R.S.A. § 616-A (2) for violations of Chapter 20, Section 7 in addition to any suspensions imposed under Chapter 20, Section 7 (B)(1), (2) or (3).  Nothing in this subsection may be construed as prohibiting the Board from seeking license or certification revocation pursuant to 22 M.R.S.A. §§ 1471-D(6) and 1471-J where the Board determines revocation is warranted under the circumstances.</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Default="00CD5F14">
      <w:pPr>
        <w:tabs>
          <w:tab w:val="left" w:pos="-720"/>
          <w:tab w:val="left" w:pos="720"/>
          <w:tab w:val="left" w:pos="1440"/>
          <w:tab w:val="left" w:pos="2160"/>
          <w:tab w:val="left" w:pos="2880"/>
          <w:tab w:val="left" w:pos="3600"/>
          <w:tab w:val="left" w:pos="4320"/>
        </w:tabs>
        <w:rPr>
          <w:sz w:val="22"/>
          <w:szCs w:val="22"/>
        </w:rPr>
      </w:pPr>
    </w:p>
    <w:p w14:paraId="1FC5C16C" w14:textId="0D8DD716" w:rsidR="00E01737" w:rsidRDefault="00E01737">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51F3B41" w14:textId="09D96621" w:rsidR="00E01737" w:rsidRPr="00480653" w:rsidRDefault="00E01737">
      <w:pPr>
        <w:tabs>
          <w:tab w:val="left" w:pos="-720"/>
          <w:tab w:val="left" w:pos="720"/>
          <w:tab w:val="left" w:pos="1440"/>
          <w:tab w:val="left" w:pos="2160"/>
          <w:tab w:val="left" w:pos="2880"/>
          <w:tab w:val="left" w:pos="3600"/>
          <w:tab w:val="left" w:pos="4320"/>
        </w:tabs>
        <w:rPr>
          <w:sz w:val="22"/>
          <w:szCs w:val="22"/>
        </w:rPr>
      </w:pPr>
      <w:r>
        <w:rPr>
          <w:sz w:val="22"/>
          <w:szCs w:val="22"/>
        </w:rPr>
        <w:tab/>
        <w:t>January 30, 2024 – filing 2024-015</w:t>
      </w:r>
    </w:p>
    <w:sectPr w:rsidR="00E01737"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07219C"/>
    <w:multiLevelType w:val="hybridMultilevel"/>
    <w:tmpl w:val="1CEAB934"/>
    <w:lvl w:ilvl="0" w:tplc="8430A63E">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88C3F8D"/>
    <w:multiLevelType w:val="hybridMultilevel"/>
    <w:tmpl w:val="5C5209D4"/>
    <w:lvl w:ilvl="0" w:tplc="49301E00">
      <w:start w:val="1"/>
      <w:numFmt w:val="decimal"/>
      <w:lvlText w:val="%1."/>
      <w:lvlJc w:val="left"/>
      <w:pPr>
        <w:ind w:left="2880" w:hanging="72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EEE27A5"/>
    <w:multiLevelType w:val="hybridMultilevel"/>
    <w:tmpl w:val="D9C61822"/>
    <w:lvl w:ilvl="0" w:tplc="3A42433E">
      <w:start w:val="1"/>
      <w:numFmt w:val="upperLetter"/>
      <w:lvlText w:val="%1."/>
      <w:lvlJc w:val="left"/>
      <w:pPr>
        <w:ind w:left="1440" w:hanging="720"/>
      </w:pPr>
      <w:rPr>
        <w:rFonts w:hint="default"/>
        <w:b w:val="0"/>
        <w:bCs w:val="0"/>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82394696">
    <w:abstractNumId w:val="0"/>
  </w:num>
  <w:num w:numId="2" w16cid:durableId="1538815547">
    <w:abstractNumId w:val="5"/>
  </w:num>
  <w:num w:numId="3" w16cid:durableId="1044257346">
    <w:abstractNumId w:val="4"/>
  </w:num>
  <w:num w:numId="4" w16cid:durableId="61411659">
    <w:abstractNumId w:val="1"/>
  </w:num>
  <w:num w:numId="5" w16cid:durableId="1156074118">
    <w:abstractNumId w:val="3"/>
  </w:num>
  <w:num w:numId="6" w16cid:durableId="1264728338">
    <w:abstractNumId w:val="7"/>
  </w:num>
  <w:num w:numId="7" w16cid:durableId="638342025">
    <w:abstractNumId w:val="2"/>
  </w:num>
  <w:num w:numId="8" w16cid:durableId="197725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4D7D"/>
    <w:rsid w:val="001D3C9A"/>
    <w:rsid w:val="001D43E6"/>
    <w:rsid w:val="002173FA"/>
    <w:rsid w:val="00277317"/>
    <w:rsid w:val="00292D91"/>
    <w:rsid w:val="002A3515"/>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463D8"/>
    <w:rsid w:val="00751403"/>
    <w:rsid w:val="007552C4"/>
    <w:rsid w:val="00784E4A"/>
    <w:rsid w:val="00794261"/>
    <w:rsid w:val="007A178C"/>
    <w:rsid w:val="007E3614"/>
    <w:rsid w:val="007E63EF"/>
    <w:rsid w:val="00824FB9"/>
    <w:rsid w:val="008360B4"/>
    <w:rsid w:val="008C00AF"/>
    <w:rsid w:val="008F285C"/>
    <w:rsid w:val="009240F3"/>
    <w:rsid w:val="00952E29"/>
    <w:rsid w:val="00955B7E"/>
    <w:rsid w:val="00982B18"/>
    <w:rsid w:val="009E41E1"/>
    <w:rsid w:val="00A20774"/>
    <w:rsid w:val="00AA64EC"/>
    <w:rsid w:val="00AF1909"/>
    <w:rsid w:val="00B60CF7"/>
    <w:rsid w:val="00B9118F"/>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B027B"/>
    <w:rsid w:val="00DD09B5"/>
    <w:rsid w:val="00DE75D3"/>
    <w:rsid w:val="00E01737"/>
    <w:rsid w:val="00F175EA"/>
    <w:rsid w:val="00F513B0"/>
    <w:rsid w:val="00F556CE"/>
    <w:rsid w:val="00F760DE"/>
    <w:rsid w:val="00F86DBC"/>
    <w:rsid w:val="00FE08C4"/>
    <w:rsid w:val="00FF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 w:type="paragraph" w:styleId="Revision">
    <w:name w:val="Revision"/>
    <w:hidden/>
    <w:uiPriority w:val="99"/>
    <w:semiHidden/>
    <w:rsid w:val="00E0173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027E48-B5A5-4134-A935-FFE42F37B9E2}">
  <ds:schemaRefs>
    <ds:schemaRef ds:uri="http://schemas.microsoft.com/sharepoint/v3/contenttype/forms"/>
  </ds:schemaRefs>
</ds:datastoreItem>
</file>

<file path=customXml/itemProps2.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21</Words>
  <Characters>1185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Parr, J.Chris</cp:lastModifiedBy>
  <cp:revision>2</cp:revision>
  <cp:lastPrinted>2022-05-10T13:12:00Z</cp:lastPrinted>
  <dcterms:created xsi:type="dcterms:W3CDTF">2024-05-13T13:19:00Z</dcterms:created>
  <dcterms:modified xsi:type="dcterms:W3CDTF">2024-05-1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y fmtid="{D5CDD505-2E9C-101B-9397-08002B2CF9AE}" pid="3" name="GrammarlyDocumentId">
    <vt:lpwstr>5d7eeea5fd62e3be84b4eac278318eeacd03cfacf96ebcfec8eba58ceefa4908</vt:lpwstr>
  </property>
</Properties>
</file>